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8</w:t>
      </w:r>
      <w:r>
        <w:t xml:space="preserve"> </w:t>
      </w:r>
      <w:r>
        <w:t xml:space="preserve">06:15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bae3b756d09bcbe3e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8T06:15:35Z</dcterms:created>
  <dcterms:modified xsi:type="dcterms:W3CDTF">2023-05-08T0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8 06:15:25</vt:lpwstr>
  </property>
</Properties>
</file>